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los-pájaros"/>
    <w:p>
      <w:pPr>
        <w:pStyle w:val="Heading2"/>
      </w:pPr>
      <w:r>
        <w:t xml:space="preserve">Unit 4 Lesson 9: Los pájaros</w:t>
      </w:r>
    </w:p>
    <w:bookmarkEnd w:id="20"/>
    <w:bookmarkStart w:id="25" w:name="X21eb3e66b3fae688532d2658bab3391bb1fa4d1"/>
    <w:p>
      <w:pPr>
        <w:pStyle w:val="Heading3"/>
      </w:pPr>
      <w:r>
        <w:t xml:space="preserve">WU Observa y pregúntate: Para los pájar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54951"/>
            <wp:effectExtent b="0" l="0" r="0" t="0"/>
            <wp:docPr descr="photograph of two birds. One bird flying in the sky. One bird sitting on bird house." title="" id="22" name="Picture"/>
            <a:graphic>
              <a:graphicData uri="http://schemas.openxmlformats.org/drawingml/2006/picture">
                <pic:pic>
                  <pic:nvPicPr>
                    <pic:cNvPr descr="/app/tmp/embedder-1671065781.165644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el-hogar-es-donde-vive-el-pájaro"/>
    <w:p>
      <w:pPr>
        <w:pStyle w:val="Heading3"/>
      </w:pPr>
      <w:r>
        <w:t xml:space="preserve">1 El hogar es donde vive el pájar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da tipo de pájaro usa un tipo distinto de casa. La tabla muestra las longitudes de los lados recomendadas de la casa, de acuerdo a la especie del pájar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páj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es de los lados del p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 del vol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pulgadas por 4 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 10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o joyuy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 pulgadas por 18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a 24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huza comú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 pulgadas por 18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a 18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intero pelirro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 pulgadas por 6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 15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l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 pulgadas por 5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 12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ond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 pulgadas por 6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 8 pulgada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Haz una estimación de un volumen posible de cada casa. Prepárate para explicar tu razonamiento.</w:t>
      </w:r>
    </w:p>
    <w:bookmarkEnd w:id="26"/>
    <w:bookmarkEnd w:id="27"/>
    <w:bookmarkStart w:id="32" w:name="cuál-es-el-volumen"/>
    <w:p>
      <w:pPr>
        <w:pStyle w:val="Heading3"/>
      </w:pPr>
      <w:r>
        <w:t xml:space="preserve">2 ¿Cuál es el volumen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s medidas de la tabla para encontrar el rango recomendado de volúmenes de cada tipo de casa para pájar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páj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es de los lados del p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 de vol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pulgadas por 4 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 10 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o joyuy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ulgadas por 18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a 24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huza comú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ulgadas por 18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a 18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intero pelirro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pulgadas por 6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 15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l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pulgadas por 5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 12 pulgad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ond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pulgadas por 6 pulg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a 8 pulgada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1Z</dcterms:created>
  <dcterms:modified xsi:type="dcterms:W3CDTF">2022-12-15T00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0Jup+rcl7oBWCNWuKJOTvaXj90Te0uzsD488dRi/u4HRiv+hlRv58S8gEjpxmImz3/2WwfxFqg1tNmBoG39sw==</vt:lpwstr>
  </property>
</Properties>
</file>